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4623" w:rsidRPr="00B05BDF" w:rsidRDefault="005E4623" w:rsidP="00B05BDF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5E4623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Arithmetic with R</w:t>
      </w:r>
    </w:p>
    <w:p w:rsidR="005E4623" w:rsidRPr="005E4623" w:rsidRDefault="005E4623" w:rsidP="005E462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n its most basic form, R can be used as a simple calculator. Consider the following arithmetic operators:</w:t>
      </w:r>
    </w:p>
    <w:p w:rsidR="005E4623" w:rsidRPr="005E4623" w:rsidRDefault="005E4623" w:rsidP="005E462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ddition: </w:t>
      </w:r>
      <w:r w:rsidRPr="005E462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+</w:t>
      </w:r>
    </w:p>
    <w:p w:rsidR="005E4623" w:rsidRPr="005E4623" w:rsidRDefault="005E4623" w:rsidP="005E462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ubtraction: </w:t>
      </w:r>
      <w:r w:rsidRPr="005E462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-</w:t>
      </w:r>
    </w:p>
    <w:p w:rsidR="005E4623" w:rsidRPr="005E4623" w:rsidRDefault="005E4623" w:rsidP="005E462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Multiplication: </w:t>
      </w:r>
      <w:r w:rsidRPr="005E462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*</w:t>
      </w:r>
    </w:p>
    <w:p w:rsidR="005E4623" w:rsidRPr="005E4623" w:rsidRDefault="005E4623" w:rsidP="005E462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ivision: </w:t>
      </w:r>
      <w:r w:rsidRPr="005E462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/</w:t>
      </w:r>
    </w:p>
    <w:p w:rsidR="005E4623" w:rsidRPr="005E4623" w:rsidRDefault="005E4623" w:rsidP="005E462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Exponentiation: </w:t>
      </w:r>
      <w:r w:rsidRPr="005E462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^</w:t>
      </w:r>
    </w:p>
    <w:p w:rsidR="005E4623" w:rsidRPr="005E4623" w:rsidRDefault="005E4623" w:rsidP="005E4623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Modulo: </w:t>
      </w:r>
      <w:r w:rsidRPr="005E462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%%</w:t>
      </w:r>
    </w:p>
    <w:p w:rsidR="005E4623" w:rsidRPr="005E4623" w:rsidRDefault="005E4623" w:rsidP="005E462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last two might need some explaining:</w:t>
      </w:r>
    </w:p>
    <w:p w:rsidR="005E4623" w:rsidRPr="005E4623" w:rsidRDefault="005E4623" w:rsidP="005E4623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 </w:t>
      </w:r>
      <w:r w:rsidRPr="005E4623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^</w:t>
      </w: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operator raises the number to its left to the power of the number to its right: for </w:t>
      </w:r>
      <w:proofErr w:type="gramStart"/>
      <w:r w:rsidRPr="00FE03F0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example</w:t>
      </w:r>
      <w:proofErr w:type="gramEnd"/>
      <w:r w:rsidRPr="00FE03F0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</w:t>
      </w:r>
      <w:bookmarkStart w:id="0" w:name="_GoBack"/>
      <w:bookmarkEnd w:id="0"/>
      <w:r w:rsidRPr="00FE03F0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3^2</w:t>
      </w:r>
      <w:r w:rsidRPr="00FE03F0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is 9.</w:t>
      </w:r>
    </w:p>
    <w:p w:rsidR="005E4623" w:rsidRPr="005E4623" w:rsidRDefault="005E4623" w:rsidP="005E4623">
      <w:pPr>
        <w:numPr>
          <w:ilvl w:val="0"/>
          <w:numId w:val="2"/>
        </w:numPr>
        <w:shd w:val="clear" w:color="auto" w:fill="FFFFFF"/>
        <w:spacing w:beforeAutospacing="1" w:after="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The modulo returns the remainder of the division of the number to the left by the number on its right, for </w:t>
      </w:r>
      <w:r w:rsidRPr="00FE03F0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example 5 modulo 3 or </w:t>
      </w:r>
      <w:r w:rsidRPr="00FE03F0">
        <w:rPr>
          <w:rFonts w:ascii="Courier New" w:eastAsia="Times New Roman" w:hAnsi="Courier New" w:cs="Courier New"/>
          <w:color w:val="3A3A3A"/>
          <w:sz w:val="32"/>
          <w:szCs w:val="32"/>
          <w:shd w:val="clear" w:color="auto" w:fill="EBF4F7"/>
          <w:lang w:eastAsia="en-IN"/>
        </w:rPr>
        <w:t>5 %% 3</w:t>
      </w:r>
      <w:r w:rsidRPr="00FE03F0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 is 2.</w:t>
      </w:r>
    </w:p>
    <w:p w:rsidR="005E4623" w:rsidRPr="005E4623" w:rsidRDefault="005E4623" w:rsidP="005E4623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E4623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With this knowledge, follow the instructions below to complete the exercise.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7F4B4F"/>
    <w:multiLevelType w:val="multilevel"/>
    <w:tmpl w:val="CC9ACA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8B0FDC"/>
    <w:multiLevelType w:val="multilevel"/>
    <w:tmpl w:val="2446F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zNrW0BCIzAyMLIyUdpeDU4uLM/DyQAuNaAFjcc0YsAAAA"/>
  </w:docVars>
  <w:rsids>
    <w:rsidRoot w:val="005E4623"/>
    <w:rsid w:val="005E4623"/>
    <w:rsid w:val="007E7490"/>
    <w:rsid w:val="00B05BDF"/>
    <w:rsid w:val="00FE03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A590BAB-B59C-414C-A87C-DBC032FBC6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5E462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E462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E4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E462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857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027817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9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6</Words>
  <Characters>494</Characters>
  <Application>Microsoft Office Word</Application>
  <DocSecurity>0</DocSecurity>
  <Lines>4</Lines>
  <Paragraphs>1</Paragraphs>
  <ScaleCrop>false</ScaleCrop>
  <Company>HP</Company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3</cp:revision>
  <dcterms:created xsi:type="dcterms:W3CDTF">2017-10-16T13:59:00Z</dcterms:created>
  <dcterms:modified xsi:type="dcterms:W3CDTF">2017-10-16T15:06:00Z</dcterms:modified>
</cp:coreProperties>
</file>